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2DC4C" w14:textId="735E3C93" w:rsidR="006F242B" w:rsidRPr="00450B46" w:rsidRDefault="006F242B" w:rsidP="006F242B">
      <w:pPr>
        <w:pStyle w:val="Rubrik2"/>
      </w:pPr>
      <w:bookmarkStart w:id="0" w:name="_Hlk151132125"/>
      <w:r w:rsidRPr="00450B46">
        <w:t xml:space="preserve">Styrelsens redogörelse enligt </w:t>
      </w:r>
      <w:r w:rsidR="00951162" w:rsidRPr="00450B46">
        <w:t>2</w:t>
      </w:r>
      <w:r w:rsidR="00011534" w:rsidRPr="00450B46">
        <w:t>0</w:t>
      </w:r>
      <w:r w:rsidR="00951162" w:rsidRPr="00450B46">
        <w:t xml:space="preserve"> kap. </w:t>
      </w:r>
      <w:r w:rsidR="00011534" w:rsidRPr="00450B46">
        <w:t>13</w:t>
      </w:r>
      <w:r w:rsidR="00951162" w:rsidRPr="00450B46">
        <w:t xml:space="preserve"> §</w:t>
      </w:r>
      <w:r w:rsidR="007A3FF8" w:rsidRPr="00450B46">
        <w:t xml:space="preserve"> </w:t>
      </w:r>
      <w:r w:rsidRPr="00450B46">
        <w:t xml:space="preserve">aktiebolagslagen </w:t>
      </w:r>
    </w:p>
    <w:p w14:paraId="71BE9730" w14:textId="2D007C75" w:rsidR="009A34A6" w:rsidRPr="00450B46" w:rsidRDefault="009A34A6" w:rsidP="00AF6126">
      <w:pPr>
        <w:pStyle w:val="NormalEnglish"/>
        <w:spacing w:before="240"/>
        <w:rPr>
          <w:i w:val="0"/>
        </w:rPr>
      </w:pPr>
      <w:r w:rsidRPr="00450B46">
        <w:rPr>
          <w:i w:val="0"/>
        </w:rPr>
        <w:t>Med anledning av styrelsens förslag till beslut om minskning av aktiekapitalet avger styrelsen</w:t>
      </w:r>
      <w:r w:rsidR="00D22982" w:rsidRPr="00450B46">
        <w:rPr>
          <w:i w:val="0"/>
        </w:rPr>
        <w:t xml:space="preserve"> för Zenergy AB</w:t>
      </w:r>
      <w:r w:rsidRPr="00450B46">
        <w:rPr>
          <w:i w:val="0"/>
        </w:rPr>
        <w:t xml:space="preserve"> härmed följande redogörelse</w:t>
      </w:r>
      <w:r w:rsidR="009347BD" w:rsidRPr="00450B46">
        <w:rPr>
          <w:i w:val="0"/>
        </w:rPr>
        <w:t>r</w:t>
      </w:r>
      <w:r w:rsidRPr="00450B46">
        <w:rPr>
          <w:i w:val="0"/>
        </w:rPr>
        <w:t xml:space="preserve"> enligt 20 kap. 13 § aktiebolagslagen.</w:t>
      </w:r>
    </w:p>
    <w:p w14:paraId="52742E11" w14:textId="1CF95E56" w:rsidR="009347BD" w:rsidRPr="00450B46" w:rsidRDefault="009347BD" w:rsidP="00AF6126">
      <w:pPr>
        <w:pStyle w:val="NormalEnglish"/>
        <w:spacing w:before="240"/>
      </w:pPr>
      <w:r w:rsidRPr="00450B46">
        <w:rPr>
          <w:b/>
          <w:bCs/>
        </w:rPr>
        <w:t xml:space="preserve">Beslut om minskning av aktiekapitalet (punkt </w:t>
      </w:r>
      <w:r w:rsidR="00D22982" w:rsidRPr="00450B46">
        <w:rPr>
          <w:b/>
          <w:bCs/>
        </w:rPr>
        <w:t>9</w:t>
      </w:r>
      <w:r w:rsidRPr="00450B46">
        <w:rPr>
          <w:b/>
          <w:bCs/>
        </w:rPr>
        <w:t>)</w:t>
      </w:r>
    </w:p>
    <w:p w14:paraId="5D4B6B37" w14:textId="2CB09C0C" w:rsidR="005641C8" w:rsidRPr="00450B46" w:rsidRDefault="009A34A6" w:rsidP="00AF6126">
      <w:pPr>
        <w:pStyle w:val="NormalEnglish"/>
        <w:spacing w:before="240"/>
        <w:rPr>
          <w:rFonts w:cs="Arial"/>
          <w:bCs/>
          <w:i w:val="0"/>
          <w:iCs/>
          <w:color w:val="000000" w:themeColor="text1"/>
          <w:szCs w:val="20"/>
        </w:rPr>
      </w:pPr>
      <w:bookmarkStart w:id="1" w:name="_Hlk198631448"/>
      <w:r w:rsidRPr="00450B46">
        <w:rPr>
          <w:i w:val="0"/>
        </w:rPr>
        <w:t>Det framgår av styrelsens förslag om minskning av aktiekapitalet att styrelsen föreslår</w:t>
      </w:r>
      <w:r w:rsidR="002115EB" w:rsidRPr="00450B46">
        <w:rPr>
          <w:i w:val="0"/>
        </w:rPr>
        <w:t xml:space="preserve">, </w:t>
      </w:r>
      <w:r w:rsidR="001073D8" w:rsidRPr="001073D8">
        <w:rPr>
          <w:i w:val="0"/>
        </w:rPr>
        <w:t>för att möjliggöra godkännande av styrelsens beslut om riktad emission av aktier och teckningsoptioner enligt punkt 10, godkännande av styrelsens beslut om riktad emission av aktier och teckningsoptioner enligt punkt 11, beslut om aktieägares förslag till beslut om riktad emission av aktier och teckningsoptioner enligt punkt 12 och beslut om styrelsens förslag om riktad emission av teckningsoptioner enligt punkt 13 på dagordningen, att stämman beslutar om minskning av bolagets aktiekapital med 3 584 849,564 kronor, från 9 239 303,000 kronor till 5 654 453,436 kronor. Minskningen ska genomföras utan indragning av aktier. Minskningsbeloppet ska användas för avsättning till fritt eget kapital. Minskningen genomförs för att minska aktiernas kvotvärde</w:t>
      </w:r>
      <w:r w:rsidR="008111D0" w:rsidRPr="00450B46">
        <w:rPr>
          <w:rFonts w:cs="Arial"/>
          <w:bCs/>
          <w:i w:val="0"/>
          <w:iCs/>
          <w:color w:val="000000" w:themeColor="text1"/>
          <w:szCs w:val="20"/>
        </w:rPr>
        <w:t>.</w:t>
      </w:r>
      <w:bookmarkStart w:id="2" w:name="_Hlk208500149"/>
      <w:r w:rsidR="001073D8" w:rsidRPr="001073D8">
        <w:rPr>
          <w:rFonts w:cs="Arial"/>
          <w:bCs/>
          <w:i w:val="0"/>
          <w:iCs/>
          <w:color w:val="000000" w:themeColor="text1"/>
          <w:szCs w:val="20"/>
        </w:rPr>
        <w:t xml:space="preserve"> </w:t>
      </w:r>
      <w:r w:rsidR="001073D8" w:rsidRPr="00450B46">
        <w:rPr>
          <w:rFonts w:cs="Arial"/>
          <w:bCs/>
          <w:i w:val="0"/>
          <w:iCs/>
          <w:color w:val="000000" w:themeColor="text1"/>
          <w:szCs w:val="20"/>
        </w:rPr>
        <w:t>Beslutet förutsätter ändring av bolagsordningen</w:t>
      </w:r>
      <w:bookmarkEnd w:id="2"/>
      <w:r w:rsidR="001073D8">
        <w:rPr>
          <w:rFonts w:cs="Arial"/>
          <w:bCs/>
          <w:i w:val="0"/>
          <w:iCs/>
          <w:color w:val="000000" w:themeColor="text1"/>
          <w:szCs w:val="20"/>
        </w:rPr>
        <w:t>.</w:t>
      </w:r>
    </w:p>
    <w:p w14:paraId="07A1C241" w14:textId="30E91445" w:rsidR="009347BD" w:rsidRPr="00450B46" w:rsidRDefault="001073D8" w:rsidP="00AF6126">
      <w:pPr>
        <w:pStyle w:val="NormalEnglish"/>
        <w:spacing w:before="240"/>
        <w:rPr>
          <w:b/>
          <w:bCs/>
          <w:i w:val="0"/>
          <w:iCs/>
        </w:rPr>
      </w:pPr>
      <w:bookmarkStart w:id="3" w:name="_Hlk179126390"/>
      <w:r w:rsidRPr="001073D8">
        <w:rPr>
          <w:i w:val="0"/>
        </w:rPr>
        <w:t>Genom beslut i enlighet med styrelsens förslag om godkännande av styrelsens beslut om riktad emission av aktier och teckningsoptioner enligt punkt 10, styrelsens förslag om godkännande av styrelsens beslut om riktad emission av aktier och teckningsoptioner enligt punkt 11, aktieägares förslag till beslut om riktad emission av aktier och teckningsoptioner enligt punkt 12 på dagordningen och förslag om fondemission enligt punkt 14 på dagordningen kommer varken bolagets bundna egna kapital eller aktiekapital att minska</w:t>
      </w:r>
      <w:r w:rsidR="00552914" w:rsidRPr="00450B46">
        <w:rPr>
          <w:i w:val="0"/>
        </w:rPr>
        <w:t>.</w:t>
      </w:r>
    </w:p>
    <w:bookmarkEnd w:id="1"/>
    <w:p w14:paraId="1DF9A332" w14:textId="5DE054AB" w:rsidR="009347BD" w:rsidRPr="00450B46" w:rsidRDefault="009347BD" w:rsidP="00AF6126">
      <w:pPr>
        <w:pStyle w:val="NormalEnglish"/>
        <w:spacing w:before="240"/>
        <w:rPr>
          <w:b/>
          <w:bCs/>
        </w:rPr>
      </w:pPr>
      <w:r w:rsidRPr="00450B46">
        <w:rPr>
          <w:b/>
          <w:bCs/>
        </w:rPr>
        <w:t xml:space="preserve">Beslut om minskning av aktiekapitalet (punkt </w:t>
      </w:r>
      <w:r w:rsidR="00D22982" w:rsidRPr="00450B46">
        <w:rPr>
          <w:b/>
          <w:bCs/>
        </w:rPr>
        <w:t>1</w:t>
      </w:r>
      <w:r w:rsidR="00450B46" w:rsidRPr="00450B46">
        <w:rPr>
          <w:b/>
          <w:bCs/>
        </w:rPr>
        <w:t>5</w:t>
      </w:r>
      <w:r w:rsidRPr="00450B46">
        <w:rPr>
          <w:b/>
          <w:bCs/>
        </w:rPr>
        <w:t>)</w:t>
      </w:r>
    </w:p>
    <w:p w14:paraId="773CE7E3" w14:textId="35038884" w:rsidR="009347BD" w:rsidRPr="00450B46" w:rsidRDefault="009347BD" w:rsidP="00AF6126">
      <w:pPr>
        <w:pStyle w:val="NormalEnglish"/>
        <w:spacing w:before="240"/>
        <w:rPr>
          <w:i w:val="0"/>
          <w:iCs/>
        </w:rPr>
      </w:pPr>
      <w:bookmarkStart w:id="4" w:name="_Hlk198631603"/>
      <w:r w:rsidRPr="00450B46">
        <w:rPr>
          <w:i w:val="0"/>
          <w:iCs/>
        </w:rPr>
        <w:t xml:space="preserve">Det framgår av styrelsens förslag om minskning av aktiekapitalet att styrelsen föreslår </w:t>
      </w:r>
      <w:r w:rsidR="00552914" w:rsidRPr="00450B46">
        <w:rPr>
          <w:i w:val="0"/>
          <w:iCs/>
        </w:rPr>
        <w:t xml:space="preserve">att </w:t>
      </w:r>
      <w:r w:rsidR="00D22982" w:rsidRPr="00450B46">
        <w:rPr>
          <w:i w:val="0"/>
          <w:iCs/>
        </w:rPr>
        <w:t>den extra bolagsstämman</w:t>
      </w:r>
      <w:r w:rsidR="00552914" w:rsidRPr="00450B46">
        <w:rPr>
          <w:i w:val="0"/>
          <w:iCs/>
        </w:rPr>
        <w:t xml:space="preserve"> </w:t>
      </w:r>
      <w:r w:rsidR="00450B46" w:rsidRPr="00450B46">
        <w:rPr>
          <w:i w:val="0"/>
          <w:iCs/>
        </w:rPr>
        <w:t xml:space="preserve">beslutar om minskning av bolagets aktiekapital </w:t>
      </w:r>
      <w:r w:rsidR="001073D8" w:rsidRPr="001073D8">
        <w:rPr>
          <w:i w:val="0"/>
          <w:iCs/>
        </w:rPr>
        <w:t>med högst 17 999 983,350 kronor. Minskningsbeloppet ska fastställas till ett belopp som motsvarar det belopp varmed aktiekapitalet maximalt ökar genom styrelsens beslut om riktad emission av aktier och teckningsoptioner enligt punkt 10, styrelsens beslut om riktad emission av aktier och teckningsoptioner enligt punkt 11 samt aktieägares förslag till beslut om riktad emission av aktier och teckningsoptioner enligt punkt 12. Aktiekapitalet föreslås minskas för överföring till fritt eget kapital och utan indragning av aktier</w:t>
      </w:r>
      <w:r w:rsidR="00552914" w:rsidRPr="00450B46">
        <w:rPr>
          <w:i w:val="0"/>
          <w:iCs/>
        </w:rPr>
        <w:t>.</w:t>
      </w:r>
      <w:r w:rsidR="001073D8" w:rsidRPr="001073D8">
        <w:rPr>
          <w:rFonts w:cs="Arial"/>
          <w:bCs/>
          <w:i w:val="0"/>
          <w:iCs/>
          <w:color w:val="000000" w:themeColor="text1"/>
          <w:szCs w:val="20"/>
        </w:rPr>
        <w:t xml:space="preserve"> </w:t>
      </w:r>
      <w:r w:rsidR="001073D8" w:rsidRPr="00450B46">
        <w:rPr>
          <w:rFonts w:cs="Arial"/>
          <w:bCs/>
          <w:i w:val="0"/>
          <w:iCs/>
          <w:color w:val="000000" w:themeColor="text1"/>
          <w:szCs w:val="20"/>
        </w:rPr>
        <w:t>Beslutet förutsätter ändring av bolagsordningen</w:t>
      </w:r>
      <w:r w:rsidR="001073D8">
        <w:rPr>
          <w:rFonts w:cs="Arial"/>
          <w:bCs/>
          <w:i w:val="0"/>
          <w:iCs/>
          <w:color w:val="000000" w:themeColor="text1"/>
          <w:szCs w:val="20"/>
        </w:rPr>
        <w:t>.</w:t>
      </w:r>
    </w:p>
    <w:bookmarkEnd w:id="3"/>
    <w:p w14:paraId="4582C013" w14:textId="3573F1DA" w:rsidR="00552914" w:rsidRPr="00450B46" w:rsidRDefault="001073D8" w:rsidP="009347BD">
      <w:pPr>
        <w:pStyle w:val="NormalEnglish"/>
        <w:spacing w:before="240"/>
        <w:rPr>
          <w:b/>
          <w:bCs/>
          <w:i w:val="0"/>
        </w:rPr>
      </w:pPr>
      <w:r w:rsidRPr="001073D8">
        <w:rPr>
          <w:i w:val="0"/>
        </w:rPr>
        <w:t>Genom beslut i enlighet med styrelsens förslag om godkännande av styrelsens beslut om riktad emission av aktier och teckningsoptioner enligt punkt 10, styrelsens förslag om godkännande av styrelsens beslut om riktad emission av aktier och teckningsoptioner enligt punkt 11, aktieägares förslag till beslut om riktad emission av aktier och teckningsoptioner enligt punkt 12 på dagordningen och förslag om fondemission enligt punkt 14 på dagordningen kommer varken bolagets bundna egna kapital eller aktiekapital att minska</w:t>
      </w:r>
      <w:r w:rsidR="00552914" w:rsidRPr="00450B46">
        <w:rPr>
          <w:i w:val="0"/>
        </w:rPr>
        <w:t>.</w:t>
      </w:r>
    </w:p>
    <w:bookmarkEnd w:id="4"/>
    <w:p w14:paraId="66DEA20A" w14:textId="5CB5088B" w:rsidR="00450B46" w:rsidRPr="00450B46" w:rsidRDefault="00130907" w:rsidP="00450B46">
      <w:pPr>
        <w:jc w:val="center"/>
      </w:pPr>
      <w:r w:rsidRPr="00450B46">
        <w:t>__________</w:t>
      </w:r>
      <w:r w:rsidR="00D22982" w:rsidRPr="00450B46">
        <w:t xml:space="preserve">______ </w:t>
      </w:r>
    </w:p>
    <w:p w14:paraId="630686F1" w14:textId="78EA6E89" w:rsidR="00450B46" w:rsidRPr="00450B46" w:rsidRDefault="00450B46" w:rsidP="00450B46">
      <w:pPr>
        <w:jc w:val="center"/>
      </w:pPr>
      <w:r w:rsidRPr="00450B46">
        <w:t>(Signatursida följer)</w:t>
      </w:r>
    </w:p>
    <w:bookmarkEnd w:id="0"/>
    <w:p w14:paraId="7B16739D" w14:textId="77777777" w:rsidR="00450B46" w:rsidRPr="00450B46" w:rsidRDefault="00450B46">
      <w:pPr>
        <w:spacing w:before="0" w:after="200" w:line="276" w:lineRule="auto"/>
        <w:jc w:val="left"/>
      </w:pPr>
      <w:r w:rsidRPr="00450B46">
        <w:br w:type="page"/>
      </w:r>
    </w:p>
    <w:p w14:paraId="5D191E41" w14:textId="7FD958AB" w:rsidR="00D22982" w:rsidRPr="00450B46" w:rsidRDefault="00D22982" w:rsidP="00D22982">
      <w:r w:rsidRPr="00450B46">
        <w:lastRenderedPageBreak/>
        <w:t xml:space="preserve">Stockholm den </w:t>
      </w:r>
      <w:r w:rsidR="001073D8">
        <w:t>12</w:t>
      </w:r>
      <w:r w:rsidRPr="00450B46">
        <w:t xml:space="preserve"> september 2025</w:t>
      </w:r>
    </w:p>
    <w:p w14:paraId="56CCAF97" w14:textId="77777777" w:rsidR="00D22982" w:rsidRPr="00450B46" w:rsidRDefault="00D22982" w:rsidP="00D22982"/>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4647"/>
        <w:gridCol w:w="4423"/>
      </w:tblGrid>
      <w:tr w:rsidR="00D22982" w:rsidRPr="00450B46" w14:paraId="3C5222EE" w14:textId="77777777" w:rsidTr="00A440E1">
        <w:trPr>
          <w:tblCellSpacing w:w="7" w:type="dxa"/>
        </w:trPr>
        <w:tc>
          <w:tcPr>
            <w:tcW w:w="0" w:type="auto"/>
          </w:tcPr>
          <w:p w14:paraId="27AA8F49" w14:textId="77777777" w:rsidR="00D22982" w:rsidRPr="00450B46" w:rsidRDefault="00D22982" w:rsidP="00A440E1">
            <w:r w:rsidRPr="00450B46">
              <w:t>_________________________</w:t>
            </w:r>
            <w:r w:rsidRPr="00450B46">
              <w:br/>
              <w:t>Marcus Gustafsson (Ordförande)</w:t>
            </w:r>
          </w:p>
        </w:tc>
        <w:tc>
          <w:tcPr>
            <w:tcW w:w="0" w:type="auto"/>
          </w:tcPr>
          <w:p w14:paraId="5547BE08" w14:textId="77777777" w:rsidR="00D22982" w:rsidRPr="00450B46" w:rsidRDefault="00D22982" w:rsidP="00A440E1">
            <w:r w:rsidRPr="00450B46">
              <w:t>_________________________</w:t>
            </w:r>
            <w:r w:rsidRPr="00450B46">
              <w:br/>
              <w:t>Peter Olausson</w:t>
            </w:r>
          </w:p>
        </w:tc>
      </w:tr>
      <w:tr w:rsidR="00D22982" w:rsidRPr="00450B46" w14:paraId="4E36079F" w14:textId="77777777" w:rsidTr="00A440E1">
        <w:trPr>
          <w:tblCellSpacing w:w="7" w:type="dxa"/>
        </w:trPr>
        <w:tc>
          <w:tcPr>
            <w:tcW w:w="0" w:type="auto"/>
          </w:tcPr>
          <w:p w14:paraId="3612DF20" w14:textId="77777777" w:rsidR="00D22982" w:rsidRPr="00450B46" w:rsidRDefault="00D22982" w:rsidP="00A440E1"/>
          <w:p w14:paraId="0D06A03A" w14:textId="77777777" w:rsidR="00D22982" w:rsidRPr="00450B46" w:rsidRDefault="00D22982" w:rsidP="00A440E1">
            <w:r w:rsidRPr="00450B46">
              <w:t>_________________________</w:t>
            </w:r>
            <w:r w:rsidRPr="00450B46">
              <w:br/>
              <w:t>Sebastian Gustafson</w:t>
            </w:r>
          </w:p>
        </w:tc>
        <w:tc>
          <w:tcPr>
            <w:tcW w:w="0" w:type="auto"/>
          </w:tcPr>
          <w:p w14:paraId="523D7D21" w14:textId="77777777" w:rsidR="00D22982" w:rsidRPr="00450B46" w:rsidRDefault="00D22982" w:rsidP="00A440E1"/>
          <w:p w14:paraId="1BF62D56" w14:textId="77777777" w:rsidR="00D22982" w:rsidRPr="00450B46" w:rsidRDefault="00D22982" w:rsidP="00A440E1">
            <w:r w:rsidRPr="00450B46">
              <w:t>_________________________</w:t>
            </w:r>
            <w:r w:rsidRPr="00450B46">
              <w:br/>
              <w:t>Daniel Eek</w:t>
            </w:r>
          </w:p>
        </w:tc>
      </w:tr>
    </w:tbl>
    <w:p w14:paraId="754C60C7" w14:textId="6B9B51F1" w:rsidR="00480FE4" w:rsidRPr="00450B46" w:rsidRDefault="00480FE4" w:rsidP="00D22982">
      <w:pPr>
        <w:spacing w:before="0" w:after="200" w:line="276" w:lineRule="auto"/>
        <w:jc w:val="left"/>
      </w:pPr>
    </w:p>
    <w:sectPr w:rsidR="00480FE4" w:rsidRPr="00450B46" w:rsidSect="00F20429">
      <w:headerReference w:type="even" r:id="rId8"/>
      <w:headerReference w:type="default" r:id="rId9"/>
      <w:footerReference w:type="even" r:id="rId10"/>
      <w:footerReference w:type="default" r:id="rId11"/>
      <w:headerReference w:type="first" r:id="rId12"/>
      <w:footerReference w:type="first" r:id="rId13"/>
      <w:pgSz w:w="11906" w:h="16838"/>
      <w:pgMar w:top="170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071AB8" w14:textId="77777777" w:rsidR="00867E62" w:rsidRDefault="00867E62" w:rsidP="00C30EB5">
      <w:pPr>
        <w:spacing w:before="0" w:line="240" w:lineRule="auto"/>
      </w:pPr>
      <w:r>
        <w:separator/>
      </w:r>
    </w:p>
  </w:endnote>
  <w:endnote w:type="continuationSeparator" w:id="0">
    <w:p w14:paraId="51A0FCE2" w14:textId="77777777" w:rsidR="00867E62" w:rsidRDefault="00867E62" w:rsidP="00C30EB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D33A6" w14:textId="77777777" w:rsidR="00012B07" w:rsidRDefault="00012B07">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544A9" w14:textId="77777777" w:rsidR="00012B07" w:rsidRDefault="00012B07">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07431" w14:textId="77777777" w:rsidR="00012B07" w:rsidRDefault="00012B07">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85BF85" w14:textId="77777777" w:rsidR="00867E62" w:rsidRDefault="00867E62" w:rsidP="00C30EB5">
      <w:pPr>
        <w:spacing w:before="0" w:line="240" w:lineRule="auto"/>
      </w:pPr>
      <w:r>
        <w:separator/>
      </w:r>
    </w:p>
  </w:footnote>
  <w:footnote w:type="continuationSeparator" w:id="0">
    <w:p w14:paraId="3DDF161D" w14:textId="77777777" w:rsidR="00867E62" w:rsidRDefault="00867E62" w:rsidP="00C30EB5">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4C6AE" w14:textId="77777777" w:rsidR="00012B07" w:rsidRDefault="00012B07">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73538" w14:textId="77777777" w:rsidR="00012B07" w:rsidRDefault="00012B07">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E569C" w14:textId="77777777" w:rsidR="00012B07" w:rsidRDefault="00012B07">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988340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AC32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8524F1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90A21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2BA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FFE8BA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B4E32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63AE5B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96AE9AE"/>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7EA274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13B13"/>
    <w:multiLevelType w:val="multilevel"/>
    <w:tmpl w:val="1BA6F13E"/>
    <w:lvl w:ilvl="0">
      <w:start w:val="1"/>
      <w:numFmt w:val="bullet"/>
      <w:pStyle w:val="Bulletpointbullet"/>
      <w:lvlText w:val=""/>
      <w:lvlJc w:val="left"/>
      <w:pPr>
        <w:tabs>
          <w:tab w:val="num" w:pos="567"/>
        </w:tabs>
        <w:ind w:left="567" w:hanging="567"/>
      </w:pPr>
      <w:rPr>
        <w:rFonts w:ascii="Symbol" w:hAnsi="Symbol" w:hint="default"/>
      </w:rPr>
    </w:lvl>
    <w:lvl w:ilvl="1">
      <w:start w:val="1"/>
      <w:numFmt w:val="bullet"/>
      <w:lvlText w:val=""/>
      <w:lvlJc w:val="left"/>
      <w:pPr>
        <w:tabs>
          <w:tab w:val="num" w:pos="927"/>
        </w:tabs>
        <w:ind w:left="927" w:hanging="360"/>
      </w:pPr>
      <w:rPr>
        <w:rFonts w:ascii="Symbol" w:hAnsi="Symbol" w:hint="default"/>
      </w:rPr>
    </w:lvl>
    <w:lvl w:ilvl="2">
      <w:start w:val="1"/>
      <w:numFmt w:val="bullet"/>
      <w:lvlText w:val=""/>
      <w:lvlJc w:val="left"/>
      <w:pPr>
        <w:tabs>
          <w:tab w:val="num" w:pos="1307"/>
        </w:tabs>
        <w:ind w:left="1307" w:hanging="360"/>
      </w:pPr>
      <w:rPr>
        <w:rFonts w:ascii="Symbol" w:hAnsi="Symbol" w:hint="default"/>
      </w:rPr>
    </w:lvl>
    <w:lvl w:ilvl="3">
      <w:start w:val="1"/>
      <w:numFmt w:val="bullet"/>
      <w:lvlText w:val=""/>
      <w:lvlJc w:val="left"/>
      <w:pPr>
        <w:tabs>
          <w:tab w:val="num" w:pos="1687"/>
        </w:tabs>
        <w:ind w:left="1687"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471FFF"/>
    <w:multiLevelType w:val="multilevel"/>
    <w:tmpl w:val="FFD4FB4C"/>
    <w:lvl w:ilvl="0">
      <w:start w:val="1"/>
      <w:numFmt w:val="decimal"/>
      <w:lvlText w:val="§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A0E5A82"/>
    <w:multiLevelType w:val="multilevel"/>
    <w:tmpl w:val="DDCA4620"/>
    <w:lvl w:ilvl="0">
      <w:start w:val="1"/>
      <w:numFmt w:val="lowerLetter"/>
      <w:pStyle w:val="Bulletpointa"/>
      <w:lvlText w:val="(%1)"/>
      <w:lvlJc w:val="left"/>
      <w:pPr>
        <w:tabs>
          <w:tab w:val="num" w:pos="567"/>
        </w:tabs>
        <w:ind w:left="567" w:hanging="567"/>
      </w:pPr>
      <w:rPr>
        <w:rFonts w:hint="default"/>
      </w:rPr>
    </w:lvl>
    <w:lvl w:ilvl="1">
      <w:start w:val="1"/>
      <w:numFmt w:val="lowerLetter"/>
      <w:lvlText w:val="(%2)"/>
      <w:lvlJc w:val="left"/>
      <w:pPr>
        <w:tabs>
          <w:tab w:val="num" w:pos="927"/>
        </w:tabs>
        <w:ind w:left="927" w:hanging="360"/>
      </w:pPr>
      <w:rPr>
        <w:rFonts w:hint="default"/>
      </w:rPr>
    </w:lvl>
    <w:lvl w:ilvl="2">
      <w:start w:val="1"/>
      <w:numFmt w:val="lowerLetter"/>
      <w:lvlText w:val="(%3)"/>
      <w:lvlJc w:val="left"/>
      <w:pPr>
        <w:tabs>
          <w:tab w:val="num" w:pos="1307"/>
        </w:tabs>
        <w:ind w:left="1307" w:hanging="360"/>
      </w:pPr>
      <w:rPr>
        <w:rFonts w:hint="default"/>
      </w:rPr>
    </w:lvl>
    <w:lvl w:ilvl="3">
      <w:start w:val="1"/>
      <w:numFmt w:val="lowerLetter"/>
      <w:lvlText w:val="(%4)"/>
      <w:lvlJc w:val="left"/>
      <w:pPr>
        <w:tabs>
          <w:tab w:val="num" w:pos="1687"/>
        </w:tabs>
        <w:ind w:left="1687"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15A6C80"/>
    <w:multiLevelType w:val="hybridMultilevel"/>
    <w:tmpl w:val="82B8605A"/>
    <w:lvl w:ilvl="0" w:tplc="360CCDF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E038E8"/>
    <w:multiLevelType w:val="multilevel"/>
    <w:tmpl w:val="6CE642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BA6E01"/>
    <w:multiLevelType w:val="multilevel"/>
    <w:tmpl w:val="006CA378"/>
    <w:lvl w:ilvl="0">
      <w:start w:val="1"/>
      <w:numFmt w:val="upperLetter"/>
      <w:pStyle w:val="Bulletpointuppera"/>
      <w:lvlText w:val="(%1)"/>
      <w:lvlJc w:val="left"/>
      <w:pPr>
        <w:tabs>
          <w:tab w:val="num" w:pos="567"/>
        </w:tabs>
        <w:ind w:left="567" w:hanging="567"/>
      </w:pPr>
      <w:rPr>
        <w:rFonts w:hint="default"/>
      </w:rPr>
    </w:lvl>
    <w:lvl w:ilvl="1">
      <w:start w:val="1"/>
      <w:numFmt w:val="upperLetter"/>
      <w:lvlText w:val="(%2)"/>
      <w:lvlJc w:val="left"/>
      <w:pPr>
        <w:tabs>
          <w:tab w:val="num" w:pos="927"/>
        </w:tabs>
        <w:ind w:left="927" w:hanging="360"/>
      </w:pPr>
      <w:rPr>
        <w:rFonts w:hint="default"/>
      </w:rPr>
    </w:lvl>
    <w:lvl w:ilvl="2">
      <w:start w:val="1"/>
      <w:numFmt w:val="upperLetter"/>
      <w:lvlText w:val="(%3)"/>
      <w:lvlJc w:val="left"/>
      <w:pPr>
        <w:tabs>
          <w:tab w:val="num" w:pos="1307"/>
        </w:tabs>
        <w:ind w:left="1307" w:hanging="360"/>
      </w:pPr>
      <w:rPr>
        <w:rFonts w:hint="default"/>
      </w:rPr>
    </w:lvl>
    <w:lvl w:ilvl="3">
      <w:start w:val="1"/>
      <w:numFmt w:val="upperLetter"/>
      <w:lvlText w:val="(%4)"/>
      <w:lvlJc w:val="left"/>
      <w:pPr>
        <w:tabs>
          <w:tab w:val="num" w:pos="1687"/>
        </w:tabs>
        <w:ind w:left="1687"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FDE20F7"/>
    <w:multiLevelType w:val="hybridMultilevel"/>
    <w:tmpl w:val="CAB88620"/>
    <w:lvl w:ilvl="0" w:tplc="5EB6DAB2">
      <w:start w:val="1"/>
      <w:numFmt w:val="decimal"/>
      <w:pStyle w:val="Liststycke"/>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7" w15:restartNumberingAfterBreak="0">
    <w:nsid w:val="35BF30CA"/>
    <w:multiLevelType w:val="multilevel"/>
    <w:tmpl w:val="745C566A"/>
    <w:lvl w:ilvl="0">
      <w:start w:val="1"/>
      <w:numFmt w:val="decimal"/>
      <w:pStyle w:val="Bulletpointnumber"/>
      <w:lvlText w:val="(%1)"/>
      <w:lvlJc w:val="left"/>
      <w:pPr>
        <w:tabs>
          <w:tab w:val="num" w:pos="567"/>
        </w:tabs>
        <w:ind w:left="567" w:hanging="567"/>
      </w:pPr>
      <w:rPr>
        <w:rFonts w:hint="default"/>
      </w:rPr>
    </w:lvl>
    <w:lvl w:ilvl="1">
      <w:start w:val="1"/>
      <w:numFmt w:val="decimal"/>
      <w:lvlText w:val="(%2)"/>
      <w:lvlJc w:val="left"/>
      <w:pPr>
        <w:tabs>
          <w:tab w:val="num" w:pos="927"/>
        </w:tabs>
        <w:ind w:left="927" w:hanging="360"/>
      </w:pPr>
      <w:rPr>
        <w:rFonts w:hint="default"/>
      </w:rPr>
    </w:lvl>
    <w:lvl w:ilvl="2">
      <w:start w:val="1"/>
      <w:numFmt w:val="decimal"/>
      <w:lvlText w:val="(%3)"/>
      <w:lvlJc w:val="left"/>
      <w:pPr>
        <w:tabs>
          <w:tab w:val="num" w:pos="1307"/>
        </w:tabs>
        <w:ind w:left="1307" w:hanging="360"/>
      </w:pPr>
      <w:rPr>
        <w:rFonts w:hint="default"/>
      </w:rPr>
    </w:lvl>
    <w:lvl w:ilvl="3">
      <w:start w:val="1"/>
      <w:numFmt w:val="decimal"/>
      <w:lvlText w:val="(%4)"/>
      <w:lvlJc w:val="left"/>
      <w:pPr>
        <w:tabs>
          <w:tab w:val="num" w:pos="1687"/>
        </w:tabs>
        <w:ind w:left="1687"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7475686"/>
    <w:multiLevelType w:val="multilevel"/>
    <w:tmpl w:val="916C81DE"/>
    <w:lvl w:ilvl="0">
      <w:start w:val="1"/>
      <w:numFmt w:val="lowerRoman"/>
      <w:pStyle w:val="Bulletpointi"/>
      <w:lvlText w:val="(%1)"/>
      <w:lvlJc w:val="left"/>
      <w:pPr>
        <w:tabs>
          <w:tab w:val="num" w:pos="567"/>
        </w:tabs>
        <w:ind w:left="567" w:hanging="567"/>
      </w:pPr>
      <w:rPr>
        <w:rFonts w:hint="default"/>
      </w:rPr>
    </w:lvl>
    <w:lvl w:ilvl="1">
      <w:start w:val="1"/>
      <w:numFmt w:val="lowerRoman"/>
      <w:lvlText w:val="(%2)"/>
      <w:lvlJc w:val="left"/>
      <w:pPr>
        <w:tabs>
          <w:tab w:val="num" w:pos="927"/>
        </w:tabs>
        <w:ind w:left="927" w:hanging="360"/>
      </w:pPr>
      <w:rPr>
        <w:rFonts w:hint="default"/>
      </w:rPr>
    </w:lvl>
    <w:lvl w:ilvl="2">
      <w:start w:val="1"/>
      <w:numFmt w:val="lowerRoman"/>
      <w:lvlText w:val="(%3)"/>
      <w:lvlJc w:val="left"/>
      <w:pPr>
        <w:tabs>
          <w:tab w:val="num" w:pos="1307"/>
        </w:tabs>
        <w:ind w:left="1307" w:hanging="360"/>
      </w:pPr>
      <w:rPr>
        <w:rFonts w:hint="default"/>
      </w:rPr>
    </w:lvl>
    <w:lvl w:ilvl="3">
      <w:start w:val="1"/>
      <w:numFmt w:val="lowerRoman"/>
      <w:lvlText w:val="(%4)"/>
      <w:lvlJc w:val="left"/>
      <w:pPr>
        <w:tabs>
          <w:tab w:val="num" w:pos="1687"/>
        </w:tabs>
        <w:ind w:left="1687"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560F4DCC"/>
    <w:multiLevelType w:val="multilevel"/>
    <w:tmpl w:val="6CE642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96B1D71"/>
    <w:multiLevelType w:val="multilevel"/>
    <w:tmpl w:val="5B40210A"/>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7E33F88"/>
    <w:multiLevelType w:val="hybridMultilevel"/>
    <w:tmpl w:val="C7F0D37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680850B4"/>
    <w:multiLevelType w:val="hybridMultilevel"/>
    <w:tmpl w:val="891A3AA8"/>
    <w:lvl w:ilvl="0" w:tplc="85AEF288">
      <w:start w:val="1"/>
      <w:numFmt w:val="decimal"/>
      <w:lvlText w:val="§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794A5632"/>
    <w:multiLevelType w:val="multilevel"/>
    <w:tmpl w:val="6B9A7D5C"/>
    <w:lvl w:ilvl="0">
      <w:start w:val="1"/>
      <w:numFmt w:val="decimal"/>
      <w:pStyle w:val="MinutesHeading3"/>
      <w:lvlText w:val="§ %1"/>
      <w:lvlJc w:val="left"/>
      <w:pPr>
        <w:ind w:left="425" w:hanging="425"/>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531457225">
    <w:abstractNumId w:val="22"/>
  </w:num>
  <w:num w:numId="2" w16cid:durableId="1870139269">
    <w:abstractNumId w:val="23"/>
  </w:num>
  <w:num w:numId="3" w16cid:durableId="120616455">
    <w:abstractNumId w:val="21"/>
  </w:num>
  <w:num w:numId="4" w16cid:durableId="1883059621">
    <w:abstractNumId w:val="20"/>
  </w:num>
  <w:num w:numId="5" w16cid:durableId="1884975581">
    <w:abstractNumId w:val="13"/>
  </w:num>
  <w:num w:numId="6" w16cid:durableId="274023566">
    <w:abstractNumId w:val="17"/>
  </w:num>
  <w:num w:numId="7" w16cid:durableId="1828477438">
    <w:abstractNumId w:val="12"/>
  </w:num>
  <w:num w:numId="8" w16cid:durableId="710692572">
    <w:abstractNumId w:val="18"/>
  </w:num>
  <w:num w:numId="9" w16cid:durableId="1837110348">
    <w:abstractNumId w:val="10"/>
  </w:num>
  <w:num w:numId="10" w16cid:durableId="455950181">
    <w:abstractNumId w:val="14"/>
  </w:num>
  <w:num w:numId="11" w16cid:durableId="198207291">
    <w:abstractNumId w:val="8"/>
  </w:num>
  <w:num w:numId="12" w16cid:durableId="2055274950">
    <w:abstractNumId w:val="3"/>
  </w:num>
  <w:num w:numId="13" w16cid:durableId="1805387023">
    <w:abstractNumId w:val="2"/>
  </w:num>
  <w:num w:numId="14" w16cid:durableId="1333989745">
    <w:abstractNumId w:val="1"/>
  </w:num>
  <w:num w:numId="15" w16cid:durableId="411124477">
    <w:abstractNumId w:val="0"/>
  </w:num>
  <w:num w:numId="16" w16cid:durableId="766509451">
    <w:abstractNumId w:val="9"/>
  </w:num>
  <w:num w:numId="17" w16cid:durableId="1056005776">
    <w:abstractNumId w:val="7"/>
  </w:num>
  <w:num w:numId="18" w16cid:durableId="784538814">
    <w:abstractNumId w:val="6"/>
  </w:num>
  <w:num w:numId="19" w16cid:durableId="258100711">
    <w:abstractNumId w:val="5"/>
  </w:num>
  <w:num w:numId="20" w16cid:durableId="247888696">
    <w:abstractNumId w:val="4"/>
  </w:num>
  <w:num w:numId="21" w16cid:durableId="146942067">
    <w:abstractNumId w:val="19"/>
  </w:num>
  <w:num w:numId="22" w16cid:durableId="341396294">
    <w:abstractNumId w:val="16"/>
  </w:num>
  <w:num w:numId="23" w16cid:durableId="281113760">
    <w:abstractNumId w:val="11"/>
  </w:num>
  <w:num w:numId="24" w16cid:durableId="81352766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DM0Mjc0tjQzMbNQ0lEKTi0uzszPAykwrAUARg6huSwAAAA="/>
  </w:docVars>
  <w:rsids>
    <w:rsidRoot w:val="00685985"/>
    <w:rsid w:val="000029B9"/>
    <w:rsid w:val="00011534"/>
    <w:rsid w:val="00012B07"/>
    <w:rsid w:val="000261FF"/>
    <w:rsid w:val="000335FD"/>
    <w:rsid w:val="000428E9"/>
    <w:rsid w:val="00046C45"/>
    <w:rsid w:val="000640E0"/>
    <w:rsid w:val="00070270"/>
    <w:rsid w:val="00092ED4"/>
    <w:rsid w:val="000A14BC"/>
    <w:rsid w:val="000A43C1"/>
    <w:rsid w:val="001058A7"/>
    <w:rsid w:val="001073D8"/>
    <w:rsid w:val="0012241E"/>
    <w:rsid w:val="00130907"/>
    <w:rsid w:val="001628C5"/>
    <w:rsid w:val="00180035"/>
    <w:rsid w:val="0018606F"/>
    <w:rsid w:val="001A02A4"/>
    <w:rsid w:val="001C0680"/>
    <w:rsid w:val="001D55A9"/>
    <w:rsid w:val="001F1DEB"/>
    <w:rsid w:val="00201F26"/>
    <w:rsid w:val="002115EB"/>
    <w:rsid w:val="00214A56"/>
    <w:rsid w:val="00260C0D"/>
    <w:rsid w:val="002A283B"/>
    <w:rsid w:val="002B1102"/>
    <w:rsid w:val="002C6580"/>
    <w:rsid w:val="002D1C81"/>
    <w:rsid w:val="002D370C"/>
    <w:rsid w:val="002E0704"/>
    <w:rsid w:val="00307EF3"/>
    <w:rsid w:val="00343AB1"/>
    <w:rsid w:val="003755BB"/>
    <w:rsid w:val="00376024"/>
    <w:rsid w:val="00384AB6"/>
    <w:rsid w:val="00386ADE"/>
    <w:rsid w:val="00392C0D"/>
    <w:rsid w:val="004102ED"/>
    <w:rsid w:val="004273E6"/>
    <w:rsid w:val="00430C20"/>
    <w:rsid w:val="00445134"/>
    <w:rsid w:val="00450B46"/>
    <w:rsid w:val="00466C76"/>
    <w:rsid w:val="0047325D"/>
    <w:rsid w:val="00480FE4"/>
    <w:rsid w:val="00482015"/>
    <w:rsid w:val="004B1BBE"/>
    <w:rsid w:val="004F3E44"/>
    <w:rsid w:val="00513343"/>
    <w:rsid w:val="00513790"/>
    <w:rsid w:val="00552914"/>
    <w:rsid w:val="00552FF1"/>
    <w:rsid w:val="005641C8"/>
    <w:rsid w:val="005758C3"/>
    <w:rsid w:val="0058193E"/>
    <w:rsid w:val="00584F15"/>
    <w:rsid w:val="00586C84"/>
    <w:rsid w:val="0059273F"/>
    <w:rsid w:val="005A2735"/>
    <w:rsid w:val="005C36BE"/>
    <w:rsid w:val="005D716F"/>
    <w:rsid w:val="00615C5C"/>
    <w:rsid w:val="00621534"/>
    <w:rsid w:val="00650D4B"/>
    <w:rsid w:val="006524ED"/>
    <w:rsid w:val="00684161"/>
    <w:rsid w:val="00684B31"/>
    <w:rsid w:val="00685985"/>
    <w:rsid w:val="006906E3"/>
    <w:rsid w:val="006D1B53"/>
    <w:rsid w:val="006E73F0"/>
    <w:rsid w:val="006F242B"/>
    <w:rsid w:val="007230DB"/>
    <w:rsid w:val="00730A6E"/>
    <w:rsid w:val="00733681"/>
    <w:rsid w:val="0073479E"/>
    <w:rsid w:val="00794CAB"/>
    <w:rsid w:val="007A3FF8"/>
    <w:rsid w:val="007B2721"/>
    <w:rsid w:val="007C0BC0"/>
    <w:rsid w:val="007C1F51"/>
    <w:rsid w:val="007D3132"/>
    <w:rsid w:val="008111D0"/>
    <w:rsid w:val="00834826"/>
    <w:rsid w:val="008412A5"/>
    <w:rsid w:val="008638FB"/>
    <w:rsid w:val="00867E62"/>
    <w:rsid w:val="00895391"/>
    <w:rsid w:val="008C12DF"/>
    <w:rsid w:val="008D4680"/>
    <w:rsid w:val="008E0431"/>
    <w:rsid w:val="00901763"/>
    <w:rsid w:val="00904086"/>
    <w:rsid w:val="009347BD"/>
    <w:rsid w:val="009441E8"/>
    <w:rsid w:val="00946FC0"/>
    <w:rsid w:val="00951162"/>
    <w:rsid w:val="009566B2"/>
    <w:rsid w:val="00992FF2"/>
    <w:rsid w:val="009A34A6"/>
    <w:rsid w:val="009C3E28"/>
    <w:rsid w:val="009C66B8"/>
    <w:rsid w:val="009D6B79"/>
    <w:rsid w:val="009E0190"/>
    <w:rsid w:val="009E6F38"/>
    <w:rsid w:val="00A0034C"/>
    <w:rsid w:val="00A20F3D"/>
    <w:rsid w:val="00A27199"/>
    <w:rsid w:val="00A27EA4"/>
    <w:rsid w:val="00AA0EDE"/>
    <w:rsid w:val="00AA4FF9"/>
    <w:rsid w:val="00AC4177"/>
    <w:rsid w:val="00AE6698"/>
    <w:rsid w:val="00AE744F"/>
    <w:rsid w:val="00AF6126"/>
    <w:rsid w:val="00B05C27"/>
    <w:rsid w:val="00B0632A"/>
    <w:rsid w:val="00B53A55"/>
    <w:rsid w:val="00B9574F"/>
    <w:rsid w:val="00BA32B7"/>
    <w:rsid w:val="00BB3F5E"/>
    <w:rsid w:val="00BB7CE1"/>
    <w:rsid w:val="00BC3A35"/>
    <w:rsid w:val="00BF3B4F"/>
    <w:rsid w:val="00C02AFC"/>
    <w:rsid w:val="00C30EB5"/>
    <w:rsid w:val="00C35513"/>
    <w:rsid w:val="00C5740F"/>
    <w:rsid w:val="00C741ED"/>
    <w:rsid w:val="00C76D51"/>
    <w:rsid w:val="00C81C4A"/>
    <w:rsid w:val="00C854FD"/>
    <w:rsid w:val="00C92A61"/>
    <w:rsid w:val="00CB24FC"/>
    <w:rsid w:val="00CC14E6"/>
    <w:rsid w:val="00CD0881"/>
    <w:rsid w:val="00CF3F99"/>
    <w:rsid w:val="00D01029"/>
    <w:rsid w:val="00D0517F"/>
    <w:rsid w:val="00D22982"/>
    <w:rsid w:val="00D37383"/>
    <w:rsid w:val="00D4227A"/>
    <w:rsid w:val="00D5675E"/>
    <w:rsid w:val="00D66237"/>
    <w:rsid w:val="00D844A3"/>
    <w:rsid w:val="00DD0120"/>
    <w:rsid w:val="00DD09CD"/>
    <w:rsid w:val="00E068E6"/>
    <w:rsid w:val="00E57FD4"/>
    <w:rsid w:val="00E7192A"/>
    <w:rsid w:val="00E926D6"/>
    <w:rsid w:val="00E95835"/>
    <w:rsid w:val="00EA2E7A"/>
    <w:rsid w:val="00EC0DEF"/>
    <w:rsid w:val="00EC7179"/>
    <w:rsid w:val="00ED5EFE"/>
    <w:rsid w:val="00ED6DBC"/>
    <w:rsid w:val="00F12AD0"/>
    <w:rsid w:val="00F14D40"/>
    <w:rsid w:val="00F14FD3"/>
    <w:rsid w:val="00F20429"/>
    <w:rsid w:val="00F25AD8"/>
    <w:rsid w:val="00F33018"/>
    <w:rsid w:val="00F41919"/>
    <w:rsid w:val="00F9327C"/>
    <w:rsid w:val="00FA657D"/>
    <w:rsid w:val="00FC2C72"/>
    <w:rsid w:val="00FD11E8"/>
    <w:rsid w:val="00FF50B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86C13"/>
  <w15:docId w15:val="{09D16B1F-7EE6-42D8-8492-D850E319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75E"/>
    <w:pPr>
      <w:spacing w:before="240" w:after="0" w:line="290" w:lineRule="auto"/>
      <w:jc w:val="both"/>
    </w:pPr>
    <w:rPr>
      <w:rFonts w:ascii="Arial" w:hAnsi="Arial"/>
      <w:sz w:val="20"/>
    </w:rPr>
  </w:style>
  <w:style w:type="paragraph" w:styleId="Rubrik1">
    <w:name w:val="heading 1"/>
    <w:basedOn w:val="Normal"/>
    <w:next w:val="Normal"/>
    <w:link w:val="Rubrik1Char"/>
    <w:qFormat/>
    <w:rsid w:val="0058193E"/>
    <w:pPr>
      <w:spacing w:before="480"/>
      <w:outlineLvl w:val="0"/>
    </w:pPr>
    <w:rPr>
      <w:rFonts w:eastAsiaTheme="majorEastAsia" w:cstheme="majorBidi"/>
      <w:b/>
      <w:bCs/>
      <w:caps/>
      <w:sz w:val="24"/>
      <w:szCs w:val="28"/>
    </w:rPr>
  </w:style>
  <w:style w:type="paragraph" w:styleId="Rubrik2">
    <w:name w:val="heading 2"/>
    <w:basedOn w:val="Rubrik1"/>
    <w:next w:val="Normal"/>
    <w:link w:val="Rubrik2Char"/>
    <w:uiPriority w:val="9"/>
    <w:unhideWhenUsed/>
    <w:qFormat/>
    <w:rsid w:val="00482015"/>
    <w:pPr>
      <w:spacing w:before="200"/>
      <w:outlineLvl w:val="1"/>
    </w:pPr>
    <w:rPr>
      <w:bCs w:val="0"/>
      <w:caps w:val="0"/>
      <w:sz w:val="22"/>
      <w:szCs w:val="26"/>
    </w:rPr>
  </w:style>
  <w:style w:type="paragraph" w:styleId="Rubrik3">
    <w:name w:val="heading 3"/>
    <w:basedOn w:val="Normal"/>
    <w:next w:val="Normal"/>
    <w:link w:val="Rubrik3Char"/>
    <w:uiPriority w:val="9"/>
    <w:unhideWhenUsed/>
    <w:qFormat/>
    <w:rsid w:val="007B2721"/>
    <w:pPr>
      <w:spacing w:before="200"/>
      <w:outlineLvl w:val="2"/>
    </w:pPr>
    <w:rPr>
      <w:rFonts w:eastAsiaTheme="majorEastAsia" w:cstheme="majorBidi"/>
      <w:b/>
      <w:bCs/>
      <w:i/>
    </w:rPr>
  </w:style>
  <w:style w:type="paragraph" w:styleId="Rubrik4">
    <w:name w:val="heading 4"/>
    <w:basedOn w:val="Normal"/>
    <w:next w:val="Normal"/>
    <w:link w:val="Rubrik4Char"/>
    <w:uiPriority w:val="9"/>
    <w:semiHidden/>
    <w:unhideWhenUsed/>
    <w:qFormat/>
    <w:rsid w:val="009347B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Notetext">
    <w:name w:val="Note text"/>
    <w:link w:val="NotetextChar"/>
    <w:qFormat/>
    <w:rsid w:val="00901763"/>
    <w:rPr>
      <w:i/>
      <w:sz w:val="16"/>
    </w:rPr>
  </w:style>
  <w:style w:type="character" w:customStyle="1" w:styleId="Rubrik1Char">
    <w:name w:val="Rubrik 1 Char"/>
    <w:basedOn w:val="Standardstycketeckensnitt"/>
    <w:link w:val="Rubrik1"/>
    <w:rsid w:val="0058193E"/>
    <w:rPr>
      <w:rFonts w:ascii="Arial" w:eastAsiaTheme="majorEastAsia" w:hAnsi="Arial" w:cstheme="majorBidi"/>
      <w:b/>
      <w:bCs/>
      <w:caps/>
      <w:sz w:val="24"/>
      <w:szCs w:val="28"/>
    </w:rPr>
  </w:style>
  <w:style w:type="paragraph" w:customStyle="1" w:styleId="Heading1English">
    <w:name w:val="Heading 1 English"/>
    <w:basedOn w:val="Rubrik1"/>
    <w:next w:val="Normal"/>
    <w:qFormat/>
    <w:rsid w:val="00685985"/>
    <w:pPr>
      <w:spacing w:before="0"/>
    </w:pPr>
    <w:rPr>
      <w:i/>
    </w:rPr>
  </w:style>
  <w:style w:type="character" w:customStyle="1" w:styleId="Rubrik2Char">
    <w:name w:val="Rubrik 2 Char"/>
    <w:basedOn w:val="Standardstycketeckensnitt"/>
    <w:link w:val="Rubrik2"/>
    <w:uiPriority w:val="9"/>
    <w:rsid w:val="00482015"/>
    <w:rPr>
      <w:rFonts w:ascii="Times New Roman" w:eastAsiaTheme="majorEastAsia" w:hAnsi="Times New Roman" w:cstheme="majorBidi"/>
      <w:b/>
      <w:szCs w:val="26"/>
    </w:rPr>
  </w:style>
  <w:style w:type="paragraph" w:customStyle="1" w:styleId="Heading2English">
    <w:name w:val="Heading 2 English"/>
    <w:basedOn w:val="Rubrik2"/>
    <w:next w:val="Normal"/>
    <w:qFormat/>
    <w:rsid w:val="00685985"/>
    <w:pPr>
      <w:spacing w:before="0"/>
    </w:pPr>
    <w:rPr>
      <w:i/>
    </w:rPr>
  </w:style>
  <w:style w:type="character" w:customStyle="1" w:styleId="Rubrik3Char">
    <w:name w:val="Rubrik 3 Char"/>
    <w:basedOn w:val="Standardstycketeckensnitt"/>
    <w:link w:val="Rubrik3"/>
    <w:uiPriority w:val="9"/>
    <w:rsid w:val="007B2721"/>
    <w:rPr>
      <w:rFonts w:ascii="Times New Roman" w:eastAsiaTheme="majorEastAsia" w:hAnsi="Times New Roman" w:cstheme="majorBidi"/>
      <w:b/>
      <w:bCs/>
      <w:i/>
    </w:rPr>
  </w:style>
  <w:style w:type="character" w:customStyle="1" w:styleId="NotetextChar">
    <w:name w:val="Note text Char"/>
    <w:basedOn w:val="Standardstycketeckensnitt"/>
    <w:link w:val="Notetext"/>
    <w:rsid w:val="00901763"/>
    <w:rPr>
      <w:rFonts w:ascii="Arial" w:hAnsi="Arial"/>
      <w:i/>
      <w:sz w:val="16"/>
    </w:rPr>
  </w:style>
  <w:style w:type="paragraph" w:customStyle="1" w:styleId="NormalEnglish">
    <w:name w:val="Normal English"/>
    <w:basedOn w:val="Normal"/>
    <w:qFormat/>
    <w:rsid w:val="00F9327C"/>
    <w:pPr>
      <w:spacing w:before="60"/>
    </w:pPr>
    <w:rPr>
      <w:i/>
    </w:rPr>
  </w:style>
  <w:style w:type="paragraph" w:customStyle="1" w:styleId="MinutesHeading1">
    <w:name w:val="Minutes Heading 1"/>
    <w:basedOn w:val="Rubrik1"/>
    <w:next w:val="Normal"/>
    <w:qFormat/>
    <w:rsid w:val="00482015"/>
    <w:pPr>
      <w:ind w:left="4820"/>
    </w:pPr>
    <w:rPr>
      <w:caps w:val="0"/>
      <w:sz w:val="22"/>
    </w:rPr>
  </w:style>
  <w:style w:type="paragraph" w:customStyle="1" w:styleId="MinutesHeading1English">
    <w:name w:val="Minutes Heading1 English"/>
    <w:basedOn w:val="MinutesHeading1"/>
    <w:next w:val="Normal"/>
    <w:qFormat/>
    <w:rsid w:val="00392C0D"/>
    <w:pPr>
      <w:spacing w:before="0"/>
    </w:pPr>
    <w:rPr>
      <w:i/>
    </w:rPr>
  </w:style>
  <w:style w:type="paragraph" w:customStyle="1" w:styleId="MinutesHeading2">
    <w:name w:val="Minutes Heading 2"/>
    <w:basedOn w:val="Rubrik2"/>
    <w:next w:val="Normal"/>
    <w:qFormat/>
    <w:rsid w:val="00392C0D"/>
  </w:style>
  <w:style w:type="paragraph" w:customStyle="1" w:styleId="MinutesHeading2English">
    <w:name w:val="Minutes Heading 2 English"/>
    <w:basedOn w:val="Heading2English"/>
    <w:next w:val="Normal"/>
    <w:qFormat/>
    <w:rsid w:val="00392C0D"/>
  </w:style>
  <w:style w:type="paragraph" w:customStyle="1" w:styleId="MinutesHeading3">
    <w:name w:val="Minutes Heading 3"/>
    <w:basedOn w:val="Rubrik3"/>
    <w:next w:val="Normal"/>
    <w:qFormat/>
    <w:rsid w:val="001628C5"/>
    <w:pPr>
      <w:numPr>
        <w:numId w:val="2"/>
      </w:numPr>
      <w:spacing w:before="525"/>
      <w:ind w:left="567" w:hanging="567"/>
    </w:pPr>
    <w:rPr>
      <w:i w:val="0"/>
    </w:rPr>
  </w:style>
  <w:style w:type="paragraph" w:customStyle="1" w:styleId="Style1">
    <w:name w:val="Style1"/>
    <w:basedOn w:val="Rubrik1"/>
    <w:rsid w:val="00392C0D"/>
    <w:pPr>
      <w:spacing w:before="0"/>
    </w:pPr>
  </w:style>
  <w:style w:type="paragraph" w:customStyle="1" w:styleId="Heading3English">
    <w:name w:val="Heading 3 English"/>
    <w:basedOn w:val="Rubrik3"/>
    <w:next w:val="Normal"/>
    <w:qFormat/>
    <w:rsid w:val="00E57FD4"/>
    <w:pPr>
      <w:spacing w:before="0"/>
    </w:pPr>
  </w:style>
  <w:style w:type="paragraph" w:customStyle="1" w:styleId="Textbody">
    <w:name w:val="Text body"/>
    <w:basedOn w:val="Normal"/>
    <w:rsid w:val="00CC14E6"/>
    <w:pPr>
      <w:widowControl w:val="0"/>
      <w:suppressAutoHyphens/>
      <w:spacing w:before="0" w:after="283" w:line="276" w:lineRule="auto"/>
    </w:pPr>
    <w:rPr>
      <w:rFonts w:eastAsia="Times New Roman" w:cs="Times New Roman"/>
      <w:lang w:eastAsia="zh-CN" w:bidi="hi-IN"/>
    </w:rPr>
  </w:style>
  <w:style w:type="paragraph" w:styleId="Liststycke">
    <w:name w:val="List Paragraph"/>
    <w:basedOn w:val="Normal"/>
    <w:uiPriority w:val="34"/>
    <w:qFormat/>
    <w:rsid w:val="00BF3B4F"/>
    <w:pPr>
      <w:numPr>
        <w:numId w:val="22"/>
      </w:numPr>
      <w:ind w:left="567" w:hanging="567"/>
      <w:contextualSpacing/>
    </w:pPr>
  </w:style>
  <w:style w:type="paragraph" w:customStyle="1" w:styleId="Bulletpointnumber">
    <w:name w:val="Bullet point number"/>
    <w:basedOn w:val="Liststycke"/>
    <w:qFormat/>
    <w:rsid w:val="008C12DF"/>
    <w:pPr>
      <w:numPr>
        <w:numId w:val="6"/>
      </w:numPr>
      <w:contextualSpacing w:val="0"/>
    </w:pPr>
  </w:style>
  <w:style w:type="paragraph" w:customStyle="1" w:styleId="Bulletpointa">
    <w:name w:val="Bullet point a"/>
    <w:basedOn w:val="Liststycke"/>
    <w:qFormat/>
    <w:rsid w:val="008C12DF"/>
    <w:pPr>
      <w:numPr>
        <w:numId w:val="7"/>
      </w:numPr>
      <w:contextualSpacing w:val="0"/>
    </w:pPr>
  </w:style>
  <w:style w:type="paragraph" w:customStyle="1" w:styleId="Bulletpointi">
    <w:name w:val="Bullet point i"/>
    <w:basedOn w:val="Liststycke"/>
    <w:qFormat/>
    <w:rsid w:val="008C12DF"/>
    <w:pPr>
      <w:numPr>
        <w:numId w:val="8"/>
      </w:numPr>
      <w:contextualSpacing w:val="0"/>
    </w:pPr>
  </w:style>
  <w:style w:type="paragraph" w:customStyle="1" w:styleId="Bulletpointbullet">
    <w:name w:val="Bullet point bullet"/>
    <w:basedOn w:val="Liststycke"/>
    <w:qFormat/>
    <w:rsid w:val="008C12DF"/>
    <w:pPr>
      <w:numPr>
        <w:numId w:val="9"/>
      </w:numPr>
      <w:contextualSpacing w:val="0"/>
    </w:pPr>
  </w:style>
  <w:style w:type="paragraph" w:customStyle="1" w:styleId="Adressflt">
    <w:name w:val="Adressfält"/>
    <w:basedOn w:val="Textbody"/>
    <w:qFormat/>
    <w:rsid w:val="00D5675E"/>
    <w:pPr>
      <w:spacing w:after="0" w:line="290" w:lineRule="auto"/>
    </w:pPr>
  </w:style>
  <w:style w:type="paragraph" w:customStyle="1" w:styleId="NormalEnglishIndent">
    <w:name w:val="Normal English Indent"/>
    <w:basedOn w:val="NormalEnglish"/>
    <w:qFormat/>
    <w:rsid w:val="00F9327C"/>
    <w:pPr>
      <w:ind w:left="567"/>
    </w:pPr>
  </w:style>
  <w:style w:type="paragraph" w:styleId="Numreradlista">
    <w:name w:val="List Number"/>
    <w:basedOn w:val="Normal"/>
    <w:uiPriority w:val="99"/>
    <w:semiHidden/>
    <w:unhideWhenUsed/>
    <w:rsid w:val="00BF3B4F"/>
    <w:pPr>
      <w:numPr>
        <w:numId w:val="11"/>
      </w:numPr>
      <w:ind w:left="567" w:hanging="567"/>
      <w:contextualSpacing/>
    </w:pPr>
  </w:style>
  <w:style w:type="paragraph" w:customStyle="1" w:styleId="Bulletpointuppera">
    <w:name w:val="Bullet point upper a"/>
    <w:basedOn w:val="Bulletpointa"/>
    <w:qFormat/>
    <w:rsid w:val="000029B9"/>
    <w:pPr>
      <w:numPr>
        <w:numId w:val="24"/>
      </w:numPr>
    </w:pPr>
  </w:style>
  <w:style w:type="paragraph" w:styleId="Ingetavstnd">
    <w:name w:val="No Spacing"/>
    <w:uiPriority w:val="1"/>
    <w:qFormat/>
    <w:rsid w:val="00466C76"/>
    <w:pPr>
      <w:spacing w:after="0" w:line="240" w:lineRule="auto"/>
      <w:jc w:val="both"/>
    </w:pPr>
    <w:rPr>
      <w:rFonts w:ascii="Arial" w:hAnsi="Arial"/>
      <w:sz w:val="20"/>
    </w:rPr>
  </w:style>
  <w:style w:type="paragraph" w:customStyle="1" w:styleId="Rubrik1Center">
    <w:name w:val="Rubrik 1 Center"/>
    <w:basedOn w:val="Rubrik1"/>
    <w:qFormat/>
    <w:rsid w:val="00DD09CD"/>
    <w:pPr>
      <w:jc w:val="center"/>
    </w:pPr>
  </w:style>
  <w:style w:type="paragraph" w:customStyle="1" w:styleId="Heading1EnglishCenter">
    <w:name w:val="Heading 1 English Center"/>
    <w:basedOn w:val="Heading1English"/>
    <w:qFormat/>
    <w:rsid w:val="00DD09CD"/>
    <w:pPr>
      <w:jc w:val="center"/>
    </w:pPr>
  </w:style>
  <w:style w:type="paragraph" w:customStyle="1" w:styleId="Rubrik2Center">
    <w:name w:val="Rubrik 2 Center"/>
    <w:basedOn w:val="Rubrik2"/>
    <w:qFormat/>
    <w:rsid w:val="00DD09CD"/>
    <w:pPr>
      <w:jc w:val="center"/>
    </w:pPr>
  </w:style>
  <w:style w:type="paragraph" w:customStyle="1" w:styleId="Heading2EnglishCenter">
    <w:name w:val="Heading 2 English Center"/>
    <w:basedOn w:val="Heading2English"/>
    <w:qFormat/>
    <w:rsid w:val="00DD09CD"/>
    <w:pPr>
      <w:jc w:val="center"/>
    </w:pPr>
  </w:style>
  <w:style w:type="paragraph" w:customStyle="1" w:styleId="NormalCenter">
    <w:name w:val="Normal Center"/>
    <w:basedOn w:val="Normal"/>
    <w:qFormat/>
    <w:rsid w:val="00DD09CD"/>
    <w:pPr>
      <w:jc w:val="center"/>
    </w:pPr>
  </w:style>
  <w:style w:type="paragraph" w:customStyle="1" w:styleId="Rubrik3Center">
    <w:name w:val="Rubrik 3 Center"/>
    <w:basedOn w:val="Rubrik3"/>
    <w:qFormat/>
    <w:rsid w:val="00DD09CD"/>
    <w:pPr>
      <w:jc w:val="center"/>
    </w:pPr>
  </w:style>
  <w:style w:type="paragraph" w:customStyle="1" w:styleId="Heading3EnglishCenter">
    <w:name w:val="Heading 3 English Center"/>
    <w:basedOn w:val="Heading3English"/>
    <w:qFormat/>
    <w:rsid w:val="00DD09CD"/>
    <w:pPr>
      <w:jc w:val="center"/>
    </w:pPr>
  </w:style>
  <w:style w:type="paragraph" w:customStyle="1" w:styleId="NormalEnglishCenter">
    <w:name w:val="Normal English Center"/>
    <w:basedOn w:val="NormalEnglish"/>
    <w:qFormat/>
    <w:rsid w:val="00EC0DEF"/>
    <w:pPr>
      <w:jc w:val="center"/>
    </w:pPr>
  </w:style>
  <w:style w:type="paragraph" w:styleId="Sidhuvud">
    <w:name w:val="header"/>
    <w:basedOn w:val="Normal"/>
    <w:link w:val="SidhuvudChar"/>
    <w:uiPriority w:val="99"/>
    <w:unhideWhenUsed/>
    <w:rsid w:val="00C30EB5"/>
    <w:pPr>
      <w:tabs>
        <w:tab w:val="center" w:pos="4536"/>
        <w:tab w:val="right" w:pos="9072"/>
      </w:tabs>
      <w:spacing w:before="0" w:line="240" w:lineRule="auto"/>
    </w:pPr>
  </w:style>
  <w:style w:type="character" w:customStyle="1" w:styleId="SidhuvudChar">
    <w:name w:val="Sidhuvud Char"/>
    <w:basedOn w:val="Standardstycketeckensnitt"/>
    <w:link w:val="Sidhuvud"/>
    <w:uiPriority w:val="99"/>
    <w:rsid w:val="00C30EB5"/>
    <w:rPr>
      <w:rFonts w:ascii="Arial" w:hAnsi="Arial"/>
      <w:sz w:val="20"/>
    </w:rPr>
  </w:style>
  <w:style w:type="paragraph" w:styleId="Sidfot">
    <w:name w:val="footer"/>
    <w:basedOn w:val="Normal"/>
    <w:link w:val="SidfotChar"/>
    <w:uiPriority w:val="99"/>
    <w:unhideWhenUsed/>
    <w:rsid w:val="00C30EB5"/>
    <w:pPr>
      <w:tabs>
        <w:tab w:val="center" w:pos="4536"/>
        <w:tab w:val="right" w:pos="9072"/>
      </w:tabs>
      <w:spacing w:before="0" w:line="240" w:lineRule="auto"/>
    </w:pPr>
  </w:style>
  <w:style w:type="character" w:customStyle="1" w:styleId="SidfotChar">
    <w:name w:val="Sidfot Char"/>
    <w:basedOn w:val="Standardstycketeckensnitt"/>
    <w:link w:val="Sidfot"/>
    <w:uiPriority w:val="99"/>
    <w:rsid w:val="00C30EB5"/>
    <w:rPr>
      <w:rFonts w:ascii="Arial" w:hAnsi="Arial"/>
      <w:sz w:val="20"/>
    </w:rPr>
  </w:style>
  <w:style w:type="table" w:styleId="Rutntstabell1ljus">
    <w:name w:val="Grid Table 1 Light"/>
    <w:basedOn w:val="Normaltabell"/>
    <w:uiPriority w:val="46"/>
    <w:rsid w:val="00CB24F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Rubrik4Char">
    <w:name w:val="Rubrik 4 Char"/>
    <w:basedOn w:val="Standardstycketeckensnitt"/>
    <w:link w:val="Rubrik4"/>
    <w:uiPriority w:val="9"/>
    <w:semiHidden/>
    <w:rsid w:val="009347BD"/>
    <w:rPr>
      <w:rFonts w:asciiTheme="majorHAnsi" w:eastAsiaTheme="majorEastAsia" w:hAnsiTheme="majorHAnsi" w:cstheme="majorBidi"/>
      <w:i/>
      <w:iCs/>
      <w:color w:val="365F91"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617148">
      <w:bodyDiv w:val="1"/>
      <w:marLeft w:val="0"/>
      <w:marRight w:val="0"/>
      <w:marTop w:val="0"/>
      <w:marBottom w:val="0"/>
      <w:divBdr>
        <w:top w:val="none" w:sz="0" w:space="0" w:color="auto"/>
        <w:left w:val="none" w:sz="0" w:space="0" w:color="auto"/>
        <w:bottom w:val="none" w:sz="0" w:space="0" w:color="auto"/>
        <w:right w:val="none" w:sz="0" w:space="0" w:color="auto"/>
      </w:divBdr>
    </w:div>
    <w:div w:id="592396410">
      <w:bodyDiv w:val="1"/>
      <w:marLeft w:val="0"/>
      <w:marRight w:val="0"/>
      <w:marTop w:val="0"/>
      <w:marBottom w:val="0"/>
      <w:divBdr>
        <w:top w:val="none" w:sz="0" w:space="0" w:color="auto"/>
        <w:left w:val="none" w:sz="0" w:space="0" w:color="auto"/>
        <w:bottom w:val="none" w:sz="0" w:space="0" w:color="auto"/>
        <w:right w:val="none" w:sz="0" w:space="0" w:color="auto"/>
      </w:divBdr>
    </w:div>
    <w:div w:id="636690895">
      <w:bodyDiv w:val="1"/>
      <w:marLeft w:val="0"/>
      <w:marRight w:val="0"/>
      <w:marTop w:val="0"/>
      <w:marBottom w:val="0"/>
      <w:divBdr>
        <w:top w:val="none" w:sz="0" w:space="0" w:color="auto"/>
        <w:left w:val="none" w:sz="0" w:space="0" w:color="auto"/>
        <w:bottom w:val="none" w:sz="0" w:space="0" w:color="auto"/>
        <w:right w:val="none" w:sz="0" w:space="0" w:color="auto"/>
      </w:divBdr>
    </w:div>
    <w:div w:id="1065682385">
      <w:bodyDiv w:val="1"/>
      <w:marLeft w:val="0"/>
      <w:marRight w:val="0"/>
      <w:marTop w:val="0"/>
      <w:marBottom w:val="0"/>
      <w:divBdr>
        <w:top w:val="none" w:sz="0" w:space="0" w:color="auto"/>
        <w:left w:val="none" w:sz="0" w:space="0" w:color="auto"/>
        <w:bottom w:val="none" w:sz="0" w:space="0" w:color="auto"/>
        <w:right w:val="none" w:sz="0" w:space="0" w:color="auto"/>
      </w:divBdr>
    </w:div>
    <w:div w:id="1342006651">
      <w:bodyDiv w:val="1"/>
      <w:marLeft w:val="0"/>
      <w:marRight w:val="0"/>
      <w:marTop w:val="0"/>
      <w:marBottom w:val="0"/>
      <w:divBdr>
        <w:top w:val="none" w:sz="0" w:space="0" w:color="auto"/>
        <w:left w:val="none" w:sz="0" w:space="0" w:color="auto"/>
        <w:bottom w:val="none" w:sz="0" w:space="0" w:color="auto"/>
        <w:right w:val="none" w:sz="0" w:space="0" w:color="auto"/>
      </w:divBdr>
    </w:div>
    <w:div w:id="1406491865">
      <w:bodyDiv w:val="1"/>
      <w:marLeft w:val="0"/>
      <w:marRight w:val="0"/>
      <w:marTop w:val="0"/>
      <w:marBottom w:val="0"/>
      <w:divBdr>
        <w:top w:val="none" w:sz="0" w:space="0" w:color="auto"/>
        <w:left w:val="none" w:sz="0" w:space="0" w:color="auto"/>
        <w:bottom w:val="none" w:sz="0" w:space="0" w:color="auto"/>
        <w:right w:val="none" w:sz="0" w:space="0" w:color="auto"/>
      </w:divBdr>
    </w:div>
    <w:div w:id="1524979581">
      <w:bodyDiv w:val="1"/>
      <w:marLeft w:val="0"/>
      <w:marRight w:val="0"/>
      <w:marTop w:val="0"/>
      <w:marBottom w:val="0"/>
      <w:divBdr>
        <w:top w:val="none" w:sz="0" w:space="0" w:color="auto"/>
        <w:left w:val="none" w:sz="0" w:space="0" w:color="auto"/>
        <w:bottom w:val="none" w:sz="0" w:space="0" w:color="auto"/>
        <w:right w:val="none" w:sz="0" w:space="0" w:color="auto"/>
      </w:divBdr>
    </w:div>
    <w:div w:id="1582256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3.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fontTable" Target="fontTable.xml" Id="rId14" /><Relationship Type="http://schemas.openxmlformats.org/officeDocument/2006/relationships/customXml" Target="/customXML/item2.xml" Id="imanag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2.xml.rels>&#65279;<?xml version="1.0" encoding="utf-8"?><Relationships xmlns="http://schemas.openxmlformats.org/package/2006/relationships"><Relationship Type="http://schemas.openxmlformats.org/officeDocument/2006/relationships/customXmlProps" Target="/customXML/itemProps2.xml" Id="iManageProps" /></Relationships>
</file>

<file path=customXML/item2.xml><?xml version="1.0" encoding="utf-8"?>
<properties xmlns="http://www.imanage.com/work/xmlschema">
  <documentid>LEGAL!710940.1</documentid>
  <senderid>ERIK.OLSHOV@MOLLWENDEN.SE</senderid>
  <senderemail>ERIK.OLSHOV@MOLLWENDEN.SE</senderemail>
  <lastmodified>2025-09-12T10:34:00.0000000+02:00</lastmodified>
  <database>LEGAL</database>
</properties>
</file>

<file path=customXML/itemProps2.xml><?xml version="1.0" encoding="utf-8"?>
<ds:datastoreItem xmlns:ds="http://schemas.openxmlformats.org/officeDocument/2006/customXml" ds:itemID="{9799BE1A-2F6B-4A43-9CA5-834B84713879}">
  <ds:schemaRefs>
    <ds:schemaRef ds:uri="http://schemas.openxmlformats.org/officeDocument/2006/bibliography"/>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028118-D51C-4261-991A-38A2351B8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520</Words>
  <Characters>2759</Characters>
  <Application>Microsoft Office Word</Application>
  <DocSecurity>0</DocSecurity>
  <Lines>22</Lines>
  <Paragraphs>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VQ</Company>
  <LinksUpToDate>false</LinksUpToDate>
  <CharactersWithSpaces>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Q Legal</dc:creator>
  <dc:description>Skapat med VQ Legal</dc:description>
  <cp:lastModifiedBy>Erik Olshov</cp:lastModifiedBy>
  <cp:revision>6</cp:revision>
  <dcterms:created xsi:type="dcterms:W3CDTF">2025-09-10T08:39:00Z</dcterms:created>
  <dcterms:modified xsi:type="dcterms:W3CDTF">2025-09-12T08:34:00Z</dcterms:modified>
</cp:coreProperties>
</file>